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3F9B" w:rsidRDefault="00033F9B" w:rsidP="00033F9B">
      <w:r>
        <w:t>Chapter 5 Problems:</w:t>
      </w:r>
    </w:p>
    <w:p w:rsidR="00033F9B" w:rsidRDefault="00033F9B" w:rsidP="00033F9B">
      <w:r>
        <w:t>#1 Distance Calculator</w:t>
      </w:r>
    </w:p>
    <w:p w:rsidR="00033F9B" w:rsidRDefault="00033F9B" w:rsidP="00033F9B">
      <w:r>
        <w:rPr>
          <w:noProof/>
        </w:rPr>
        <w:lastRenderedPageBreak/>
        <w:drawing>
          <wp:inline distT="0" distB="0" distL="0" distR="0" wp14:anchorId="7C75C07A" wp14:editId="6B8B9DEC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2B65BF" wp14:editId="18E356D0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28A1B3F" wp14:editId="17B00DAB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3F9B" w:rsidRDefault="00033F9B" w:rsidP="00033F9B"/>
    <w:p w:rsidR="00033F9B" w:rsidRDefault="00033F9B" w:rsidP="00033F9B"/>
    <w:p w:rsidR="00033F9B" w:rsidRDefault="00033F9B" w:rsidP="00033F9B">
      <w:r>
        <w:t>#2 Distance File</w:t>
      </w:r>
    </w:p>
    <w:p w:rsidR="00033F9B" w:rsidRDefault="00033F9B" w:rsidP="00033F9B">
      <w:r>
        <w:rPr>
          <w:noProof/>
        </w:rPr>
        <w:lastRenderedPageBreak/>
        <w:drawing>
          <wp:inline distT="0" distB="0" distL="0" distR="0" wp14:anchorId="3B530AD0" wp14:editId="4BC7820C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8E0C1A" wp14:editId="464522F1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7785FB" wp14:editId="1DB3B170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3F9B" w:rsidRDefault="00033F9B" w:rsidP="00033F9B"/>
    <w:p w:rsidR="00D27FC0" w:rsidRDefault="00033F9B" w:rsidP="00033F9B">
      <w:r>
        <w:t>#3 Addition Tutor</w:t>
      </w:r>
    </w:p>
    <w:p w:rsidR="00033F9B" w:rsidRDefault="00033F9B" w:rsidP="00033F9B">
      <w:r>
        <w:rPr>
          <w:noProof/>
        </w:rPr>
        <w:lastRenderedPageBreak/>
        <w:drawing>
          <wp:inline distT="0" distB="0" distL="0" distR="0" wp14:anchorId="7AE10A78" wp14:editId="0200E645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86350C" wp14:editId="35FF421F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8638F19" wp14:editId="6D4E6D72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46C630" wp14:editId="3214CD9F">
            <wp:extent cx="5943600" cy="3341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33F9B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0623" w:rsidRDefault="00200623" w:rsidP="00033F9B">
      <w:pPr>
        <w:spacing w:after="0" w:line="240" w:lineRule="auto"/>
      </w:pPr>
      <w:r>
        <w:separator/>
      </w:r>
    </w:p>
  </w:endnote>
  <w:endnote w:type="continuationSeparator" w:id="0">
    <w:p w:rsidR="00200623" w:rsidRDefault="00200623" w:rsidP="00033F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0623" w:rsidRDefault="00200623" w:rsidP="00033F9B">
      <w:pPr>
        <w:spacing w:after="0" w:line="240" w:lineRule="auto"/>
      </w:pPr>
      <w:r>
        <w:separator/>
      </w:r>
    </w:p>
  </w:footnote>
  <w:footnote w:type="continuationSeparator" w:id="0">
    <w:p w:rsidR="00200623" w:rsidRDefault="00200623" w:rsidP="00033F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3F9B" w:rsidRDefault="00033F9B">
    <w:pPr>
      <w:pStyle w:val="Header"/>
    </w:pPr>
    <w:r>
      <w:t>David Jetter- Z1782108</w:t>
    </w:r>
  </w:p>
  <w:p w:rsidR="00033F9B" w:rsidRDefault="00033F9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rcwNTYzNLI0MzZV0lEKTi0uzszPAykwrAUA0kQL9SwAAAA="/>
  </w:docVars>
  <w:rsids>
    <w:rsidRoot w:val="00033F9B"/>
    <w:rsid w:val="00033F9B"/>
    <w:rsid w:val="00200623"/>
    <w:rsid w:val="00D27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38003"/>
  <w15:chartTrackingRefBased/>
  <w15:docId w15:val="{83FBA1AC-EE32-414D-82A1-8029B5C55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3F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3F9B"/>
  </w:style>
  <w:style w:type="paragraph" w:styleId="Footer">
    <w:name w:val="footer"/>
    <w:basedOn w:val="Normal"/>
    <w:link w:val="FooterChar"/>
    <w:uiPriority w:val="99"/>
    <w:unhideWhenUsed/>
    <w:rsid w:val="00033F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3F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14</Words>
  <Characters>80</Characters>
  <Application>Microsoft Office Word</Application>
  <DocSecurity>0</DocSecurity>
  <Lines>1</Lines>
  <Paragraphs>1</Paragraphs>
  <ScaleCrop>false</ScaleCrop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</dc:creator>
  <cp:keywords/>
  <dc:description/>
  <cp:lastModifiedBy>David</cp:lastModifiedBy>
  <cp:revision>1</cp:revision>
  <dcterms:created xsi:type="dcterms:W3CDTF">2019-02-22T19:37:00Z</dcterms:created>
  <dcterms:modified xsi:type="dcterms:W3CDTF">2019-02-22T19:48:00Z</dcterms:modified>
</cp:coreProperties>
</file>